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BFC57" w14:textId="77777777" w:rsidR="00ED0B11" w:rsidRDefault="00C050C0" w:rsidP="00ED0B11">
      <w:pPr>
        <w:jc w:val="center"/>
        <w:rPr>
          <w:b/>
        </w:rPr>
      </w:pPr>
      <w:r>
        <w:rPr>
          <w:b/>
        </w:rPr>
        <w:t xml:space="preserve">Ethical </w:t>
      </w:r>
      <w:r w:rsidR="00ED0B11">
        <w:rPr>
          <w:b/>
        </w:rPr>
        <w:t xml:space="preserve">Consideration </w:t>
      </w:r>
      <w:r>
        <w:rPr>
          <w:b/>
        </w:rPr>
        <w:t>Discussion Responses</w:t>
      </w:r>
    </w:p>
    <w:p w14:paraId="79D2C677" w14:textId="77777777" w:rsidR="00ED0B11" w:rsidRDefault="00C050C0" w:rsidP="00ED0B11">
      <w:pPr>
        <w:jc w:val="center"/>
        <w:rPr>
          <w:b/>
        </w:rPr>
      </w:pPr>
      <w:r>
        <w:rPr>
          <w:b/>
        </w:rPr>
        <w:t>Response to Janice</w:t>
      </w:r>
    </w:p>
    <w:p w14:paraId="786CCEFD" w14:textId="77777777" w:rsidR="00ED0B11" w:rsidRDefault="00FB21B3">
      <w:r>
        <w:t>Hello Janice,</w:t>
      </w:r>
    </w:p>
    <w:p w14:paraId="4EB5BCCC" w14:textId="5B7B0FE2" w:rsidR="00ED0B11" w:rsidRDefault="00FB21B3" w:rsidP="00ED0B11">
      <w:pPr>
        <w:ind w:firstLine="720"/>
      </w:pPr>
      <w:r>
        <w:t xml:space="preserve">Honestly I did not understand how online cookies worked and I innocently accepted them whenever they were offered by different websites. Your explanation was insightful regarding how this habit could expose my personal information to individuals with nefarious intentions. Furthermore, I agree that blocking pop-up advertisements and installing anti-virus software can be essential in protecting one against malware. </w:t>
      </w:r>
      <w:r w:rsidR="003F4FAE">
        <w:t>Moreover</w:t>
      </w:r>
      <w:r>
        <w:t>, I will be more meticulous when examining the privacy policies on certain websites to avoid consenting to policies that do not serve my ethical interests. Nonetheless, what do you think are the common</w:t>
      </w:r>
      <w:r w:rsidR="00556EEC">
        <w:t xml:space="preserve"> ethical</w:t>
      </w:r>
      <w:r>
        <w:t xml:space="preserve"> loopholes in such privacy policies?</w:t>
      </w:r>
    </w:p>
    <w:p w14:paraId="5F91C431" w14:textId="77777777" w:rsidR="00ED0B11" w:rsidRDefault="00C050C0" w:rsidP="00ED0B11">
      <w:pPr>
        <w:jc w:val="center"/>
        <w:rPr>
          <w:b/>
        </w:rPr>
      </w:pPr>
      <w:r>
        <w:rPr>
          <w:b/>
        </w:rPr>
        <w:t>Response to Timiie</w:t>
      </w:r>
    </w:p>
    <w:p w14:paraId="13DAA1D5" w14:textId="77777777" w:rsidR="00ED0B11" w:rsidRDefault="00FB21B3">
      <w:r>
        <w:t>Hi Timiie,</w:t>
      </w:r>
    </w:p>
    <w:p w14:paraId="5D4CC8F1" w14:textId="1B1D43E5" w:rsidR="00FB21B3" w:rsidRDefault="00C050C0" w:rsidP="00ED0B11">
      <w:pPr>
        <w:ind w:firstLine="720"/>
      </w:pPr>
      <w:r>
        <w:t>I agree that it is almost impossible to fully trust what one sees on the internet in this era. This is especially true when scientific information is concerned because the average person cannot prove what is being presented as factual information on a certain website. Nonetheless, unscrupulous individuals continue to provide false data</w:t>
      </w:r>
      <w:r w:rsidR="003F4FAE">
        <w:t>,</w:t>
      </w:r>
      <w:r>
        <w:t xml:space="preserve"> which is often embellished using catchy headlines to attract more individuals onto their websites without considering how the viewers or readers may be influenced by the false information. In your opinion, what can be done to verify whether the information presented online is factual?</w:t>
      </w:r>
    </w:p>
    <w:sectPr w:rsidR="00FB21B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8E0DA" w14:textId="77777777" w:rsidR="00B779C2" w:rsidRDefault="00B779C2" w:rsidP="00ED0B11">
      <w:pPr>
        <w:spacing w:after="0" w:line="240" w:lineRule="auto"/>
      </w:pPr>
      <w:r>
        <w:separator/>
      </w:r>
    </w:p>
  </w:endnote>
  <w:endnote w:type="continuationSeparator" w:id="0">
    <w:p w14:paraId="510E6B68" w14:textId="77777777" w:rsidR="00B779C2" w:rsidRDefault="00B779C2" w:rsidP="00ED0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901B8" w14:textId="77777777" w:rsidR="00B779C2" w:rsidRDefault="00B779C2" w:rsidP="00ED0B11">
      <w:pPr>
        <w:spacing w:after="0" w:line="240" w:lineRule="auto"/>
      </w:pPr>
      <w:r>
        <w:separator/>
      </w:r>
    </w:p>
  </w:footnote>
  <w:footnote w:type="continuationSeparator" w:id="0">
    <w:p w14:paraId="746F1250" w14:textId="77777777" w:rsidR="00B779C2" w:rsidRDefault="00B779C2" w:rsidP="00ED0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346635"/>
      <w:docPartObj>
        <w:docPartGallery w:val="Page Numbers (Top of Page)"/>
        <w:docPartUnique/>
      </w:docPartObj>
    </w:sdtPr>
    <w:sdtEndPr>
      <w:rPr>
        <w:noProof/>
      </w:rPr>
    </w:sdtEndPr>
    <w:sdtContent>
      <w:p w14:paraId="3FC5779E" w14:textId="39888CE3" w:rsidR="00ED0B11" w:rsidRDefault="00ED0B11" w:rsidP="00ED0B11">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IwNjIwN7YwN7FQ0lEKTi0uzszPAykwrAUAZHWIySwAAAA="/>
  </w:docVars>
  <w:rsids>
    <w:rsidRoot w:val="00FB21B3"/>
    <w:rsid w:val="0031113A"/>
    <w:rsid w:val="003E24D2"/>
    <w:rsid w:val="003F4FAE"/>
    <w:rsid w:val="00556EEC"/>
    <w:rsid w:val="00926814"/>
    <w:rsid w:val="00AB251A"/>
    <w:rsid w:val="00B779C2"/>
    <w:rsid w:val="00C050C0"/>
    <w:rsid w:val="00ED0B11"/>
    <w:rsid w:val="00FB2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CA7D1"/>
  <w15:docId w15:val="{F0F1C7FB-FA70-419F-87D9-E6D6556D9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B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0B11"/>
    <w:rPr>
      <w:rFonts w:ascii="Times New Roman" w:hAnsi="Times New Roman"/>
      <w:sz w:val="24"/>
    </w:rPr>
  </w:style>
  <w:style w:type="paragraph" w:styleId="Footer">
    <w:name w:val="footer"/>
    <w:basedOn w:val="Normal"/>
    <w:link w:val="FooterChar"/>
    <w:uiPriority w:val="99"/>
    <w:unhideWhenUsed/>
    <w:rsid w:val="00ED0B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0B1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209</Words>
  <Characters>11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5</cp:revision>
  <dcterms:created xsi:type="dcterms:W3CDTF">2021-03-24T16:50:00Z</dcterms:created>
  <dcterms:modified xsi:type="dcterms:W3CDTF">2021-03-24T17:57:00Z</dcterms:modified>
</cp:coreProperties>
</file>